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79E53F" w14:textId="5AA84203" w:rsidR="003D0BC8" w:rsidRPr="00CC66BE" w:rsidRDefault="00F93260">
      <w:pPr>
        <w:rPr>
          <w:b/>
          <w:sz w:val="32"/>
        </w:rPr>
      </w:pPr>
      <w:r w:rsidRPr="00CC66BE">
        <w:rPr>
          <w:b/>
          <w:sz w:val="32"/>
        </w:rPr>
        <w:t xml:space="preserve">Chapter </w:t>
      </w:r>
      <w:r w:rsidR="00471851" w:rsidRPr="00CC66BE">
        <w:rPr>
          <w:b/>
          <w:sz w:val="32"/>
        </w:rPr>
        <w:t>2</w:t>
      </w:r>
      <w:r w:rsidR="00371CA5" w:rsidRPr="00CC66BE">
        <w:rPr>
          <w:b/>
          <w:sz w:val="32"/>
        </w:rPr>
        <w:t>.</w:t>
      </w:r>
      <w:r w:rsidRPr="00CC66BE">
        <w:rPr>
          <w:b/>
          <w:sz w:val="32"/>
        </w:rPr>
        <w:t xml:space="preserve"> Lab </w:t>
      </w:r>
      <w:r w:rsidR="00CC66BE">
        <w:rPr>
          <w:b/>
          <w:sz w:val="32"/>
        </w:rPr>
        <w:t>Assignment</w:t>
      </w:r>
      <w:r w:rsidRPr="00CC66BE">
        <w:rPr>
          <w:b/>
          <w:sz w:val="32"/>
        </w:rPr>
        <w:t xml:space="preserve"> </w:t>
      </w:r>
      <w:r w:rsidR="000F212C" w:rsidRPr="00CC66BE">
        <w:rPr>
          <w:b/>
          <w:sz w:val="32"/>
        </w:rPr>
        <w:t>(</w:t>
      </w:r>
      <w:r w:rsidR="000F212C" w:rsidRPr="00CC66BE">
        <w:rPr>
          <w:b/>
          <w:color w:val="FF0000"/>
          <w:sz w:val="32"/>
        </w:rPr>
        <w:t>20 points</w:t>
      </w:r>
      <w:r w:rsidR="000F212C" w:rsidRPr="00CC66BE">
        <w:rPr>
          <w:b/>
          <w:sz w:val="32"/>
        </w:rPr>
        <w:t>)</w:t>
      </w:r>
    </w:p>
    <w:p w14:paraId="07AA53A3" w14:textId="39A9B195" w:rsidR="00F93260" w:rsidRPr="00CC66BE" w:rsidRDefault="00E14B1A">
      <w:pPr>
        <w:rPr>
          <w:b/>
          <w:sz w:val="28"/>
        </w:rPr>
      </w:pPr>
      <w:r w:rsidRPr="00CC66BE">
        <w:rPr>
          <w:b/>
          <w:sz w:val="28"/>
        </w:rPr>
        <w:t>Name: _</w:t>
      </w:r>
      <w:r w:rsidR="00F93260" w:rsidRPr="00CC66BE">
        <w:rPr>
          <w:b/>
          <w:sz w:val="28"/>
        </w:rPr>
        <w:t>___</w:t>
      </w:r>
      <w:r w:rsidR="00345E28">
        <w:rPr>
          <w:b/>
          <w:sz w:val="28"/>
        </w:rPr>
        <w:t>Jaime Bonilla</w:t>
      </w:r>
      <w:r w:rsidR="00F93260" w:rsidRPr="00CC66BE">
        <w:rPr>
          <w:b/>
          <w:sz w:val="28"/>
        </w:rPr>
        <w:t>___</w:t>
      </w:r>
    </w:p>
    <w:p w14:paraId="1EECB1C6" w14:textId="5832A6A3" w:rsidR="0054135D" w:rsidRPr="00E14B1A" w:rsidRDefault="0054135D">
      <w:r w:rsidRPr="00E14B1A">
        <w:rPr>
          <w:b/>
        </w:rPr>
        <w:t>Task 1.</w:t>
      </w:r>
      <w:r w:rsidRPr="00E14B1A">
        <w:t xml:space="preserve"> </w:t>
      </w:r>
      <w:r w:rsidR="00EB4F19" w:rsidRPr="00E14B1A">
        <w:t>This is a small corporate network installed in a building</w:t>
      </w:r>
      <w:r w:rsidR="00E14B1A">
        <w:t xml:space="preserve"> (the following Figure)</w:t>
      </w:r>
      <w:r w:rsidR="00EB4F19" w:rsidRPr="00E14B1A">
        <w:t>. It has three switches connected to the border router with built-in firewall capacity to prevent intrusions from the Internet. Disregarding the connection between the firewall router and the Internet:</w:t>
      </w:r>
      <w:r w:rsidR="004D542E">
        <w:t xml:space="preserve"> (</w:t>
      </w:r>
      <w:r w:rsidR="008078D4">
        <w:rPr>
          <w:b/>
          <w:color w:val="FF0000"/>
        </w:rPr>
        <w:t>7</w:t>
      </w:r>
      <w:r w:rsidR="004D542E" w:rsidRPr="004D542E">
        <w:rPr>
          <w:b/>
          <w:color w:val="FF0000"/>
        </w:rPr>
        <w:t xml:space="preserve"> points</w:t>
      </w:r>
      <w:r w:rsidR="004D542E">
        <w:t>)</w:t>
      </w:r>
    </w:p>
    <w:p w14:paraId="1D1A1B59" w14:textId="146EEFBA" w:rsidR="00EB4F19" w:rsidRPr="00E14B1A" w:rsidRDefault="00EB4F19" w:rsidP="00EB4F19">
      <w:pPr>
        <w:pStyle w:val="ListParagraph"/>
        <w:numPr>
          <w:ilvl w:val="0"/>
          <w:numId w:val="3"/>
        </w:numPr>
      </w:pPr>
      <w:r w:rsidRPr="00E14B1A">
        <w:t xml:space="preserve">How many </w:t>
      </w:r>
      <w:r w:rsidR="00E14B1A" w:rsidRPr="00E14B1A">
        <w:t>subnetworks</w:t>
      </w:r>
      <w:r w:rsidRPr="00E14B1A">
        <w:t xml:space="preserve"> are </w:t>
      </w:r>
      <w:r w:rsidR="00E14B1A" w:rsidRPr="00E14B1A">
        <w:t>there? _</w:t>
      </w:r>
      <w:r w:rsidRPr="00E14B1A">
        <w:t>___</w:t>
      </w:r>
      <w:r w:rsidR="00597BC5">
        <w:t>3</w:t>
      </w:r>
      <w:r w:rsidRPr="00E14B1A">
        <w:t>_</w:t>
      </w:r>
      <w:r w:rsidR="004D542E" w:rsidRPr="00E14B1A">
        <w:t>_</w:t>
      </w:r>
      <w:r w:rsidR="004D542E">
        <w:t xml:space="preserve"> (</w:t>
      </w:r>
      <w:r w:rsidR="004D542E" w:rsidRPr="004D542E">
        <w:rPr>
          <w:b/>
          <w:color w:val="FF0000"/>
        </w:rPr>
        <w:t>1 point</w:t>
      </w:r>
      <w:r w:rsidR="004D542E">
        <w:t>)</w:t>
      </w:r>
    </w:p>
    <w:p w14:paraId="576AD58A" w14:textId="446686C9" w:rsidR="00EB4F19" w:rsidRDefault="00EB4F19" w:rsidP="00EB4F19">
      <w:pPr>
        <w:pStyle w:val="ListParagraph"/>
        <w:numPr>
          <w:ilvl w:val="0"/>
          <w:numId w:val="3"/>
        </w:numPr>
      </w:pPr>
      <w:r w:rsidRPr="00E14B1A">
        <w:t>If PC1 sends a message to the email server, is this inter-</w:t>
      </w:r>
      <w:r w:rsidR="00E14B1A" w:rsidRPr="00E14B1A">
        <w:t>networking? ____</w:t>
      </w:r>
      <w:r w:rsidR="00597BC5">
        <w:t>no</w:t>
      </w:r>
      <w:r w:rsidR="00E14B1A" w:rsidRPr="00E14B1A">
        <w:t>_</w:t>
      </w:r>
      <w:r w:rsidR="004D542E" w:rsidRPr="00E14B1A">
        <w:t>_</w:t>
      </w:r>
      <w:r w:rsidR="004D542E">
        <w:t xml:space="preserve"> (</w:t>
      </w:r>
      <w:r w:rsidR="004D542E" w:rsidRPr="004D542E">
        <w:rPr>
          <w:b/>
          <w:color w:val="FF0000"/>
        </w:rPr>
        <w:t>1 point</w:t>
      </w:r>
      <w:r w:rsidR="004D542E">
        <w:t>)</w:t>
      </w:r>
    </w:p>
    <w:p w14:paraId="38B3CAA9" w14:textId="6558362B" w:rsidR="008078D4" w:rsidRPr="00E14B1A" w:rsidRDefault="008078D4" w:rsidP="008078D4">
      <w:pPr>
        <w:pStyle w:val="ListParagraph"/>
        <w:numPr>
          <w:ilvl w:val="0"/>
          <w:numId w:val="3"/>
        </w:numPr>
      </w:pPr>
      <w:r>
        <w:t>Detail the path from PC1 to email server. ___</w:t>
      </w:r>
      <w:r w:rsidR="00345E28">
        <w:t>The path to PC1 is to the switch and then from the switch to the email server</w:t>
      </w:r>
      <w:r>
        <w:t>___</w:t>
      </w:r>
      <w:r w:rsidRPr="008078D4">
        <w:t xml:space="preserve"> </w:t>
      </w:r>
      <w:r>
        <w:t>(</w:t>
      </w:r>
      <w:r w:rsidRPr="004D542E">
        <w:rPr>
          <w:b/>
          <w:color w:val="FF0000"/>
        </w:rPr>
        <w:t>1 point</w:t>
      </w:r>
      <w:r>
        <w:t>)</w:t>
      </w:r>
    </w:p>
    <w:p w14:paraId="1407F05D" w14:textId="07968AD8" w:rsidR="00EB4F19" w:rsidRDefault="00EB4F19" w:rsidP="00EB4F19">
      <w:pPr>
        <w:pStyle w:val="ListParagraph"/>
        <w:numPr>
          <w:ilvl w:val="0"/>
          <w:numId w:val="3"/>
        </w:numPr>
      </w:pPr>
      <w:r w:rsidRPr="00E14B1A">
        <w:t xml:space="preserve">If PC1 sends a message </w:t>
      </w:r>
      <w:r w:rsidR="00E14B1A" w:rsidRPr="00E14B1A">
        <w:t>to the file server, is this inter-networking? __</w:t>
      </w:r>
      <w:r w:rsidR="00345E28">
        <w:t>Yes, it would be considered inter-networking because it goes from the switch to the router</w:t>
      </w:r>
      <w:r w:rsidR="00E14B1A" w:rsidRPr="00E14B1A">
        <w:t>___</w:t>
      </w:r>
      <w:r w:rsidR="004D542E">
        <w:t>_ (</w:t>
      </w:r>
      <w:r w:rsidR="004D542E" w:rsidRPr="004D542E">
        <w:rPr>
          <w:b/>
          <w:color w:val="FF0000"/>
        </w:rPr>
        <w:t>1 point</w:t>
      </w:r>
      <w:r w:rsidR="004D542E">
        <w:t>)</w:t>
      </w:r>
    </w:p>
    <w:p w14:paraId="315F2228" w14:textId="5314EBFD" w:rsidR="008078D4" w:rsidRPr="00E14B1A" w:rsidRDefault="008078D4" w:rsidP="008078D4">
      <w:pPr>
        <w:pStyle w:val="ListParagraph"/>
        <w:numPr>
          <w:ilvl w:val="0"/>
          <w:numId w:val="3"/>
        </w:numPr>
      </w:pPr>
      <w:r>
        <w:t>Detail the path from PC1 to the file server. _____</w:t>
      </w:r>
      <w:r w:rsidR="00345E28">
        <w:t>PC1 to Switch to Firewall router to Switch to File Server. _</w:t>
      </w:r>
      <w:r w:rsidRPr="008078D4">
        <w:t xml:space="preserve"> </w:t>
      </w:r>
      <w:r>
        <w:t>(</w:t>
      </w:r>
      <w:r w:rsidRPr="004D542E">
        <w:rPr>
          <w:b/>
          <w:color w:val="FF0000"/>
        </w:rPr>
        <w:t>1 point</w:t>
      </w:r>
      <w:r>
        <w:t>)</w:t>
      </w:r>
    </w:p>
    <w:p w14:paraId="356267C1" w14:textId="1880500F" w:rsidR="00E14B1A" w:rsidRDefault="00E14B1A" w:rsidP="00EB4F19">
      <w:pPr>
        <w:pStyle w:val="ListParagraph"/>
        <w:numPr>
          <w:ilvl w:val="0"/>
          <w:numId w:val="3"/>
        </w:numPr>
      </w:pPr>
      <w:r w:rsidRPr="00E14B1A">
        <w:t>What is the intermediary device used for intra-networking? ___</w:t>
      </w:r>
      <w:r w:rsidR="00597BC5">
        <w:t>switch</w:t>
      </w:r>
      <w:r w:rsidRPr="00E14B1A">
        <w:t>__</w:t>
      </w:r>
      <w:r w:rsidR="004D542E" w:rsidRPr="00E14B1A">
        <w:t>_</w:t>
      </w:r>
      <w:r w:rsidR="004D542E">
        <w:t xml:space="preserve"> (</w:t>
      </w:r>
      <w:r w:rsidR="004D542E" w:rsidRPr="004D542E">
        <w:rPr>
          <w:b/>
          <w:color w:val="FF0000"/>
        </w:rPr>
        <w:t>1 point</w:t>
      </w:r>
      <w:r w:rsidR="004D542E">
        <w:t>)</w:t>
      </w:r>
    </w:p>
    <w:p w14:paraId="44094A2B" w14:textId="45295382" w:rsidR="00E772CC" w:rsidRDefault="00E772CC" w:rsidP="00EB4F19">
      <w:pPr>
        <w:pStyle w:val="ListParagraph"/>
        <w:numPr>
          <w:ilvl w:val="0"/>
          <w:numId w:val="3"/>
        </w:numPr>
      </w:pPr>
      <w:r>
        <w:t>What is the intermediary device used for inter-networking? __</w:t>
      </w:r>
      <w:r w:rsidR="00597BC5">
        <w:t>Router and Switch</w:t>
      </w:r>
      <w:r>
        <w:t>____ (</w:t>
      </w:r>
      <w:r w:rsidRPr="00E772CC">
        <w:rPr>
          <w:b/>
          <w:color w:val="FF0000"/>
        </w:rPr>
        <w:t>1 point</w:t>
      </w:r>
      <w:r>
        <w:t>)</w:t>
      </w:r>
    </w:p>
    <w:p w14:paraId="45ABEC8C" w14:textId="77777777" w:rsidR="00E14B1A" w:rsidRPr="00E14B1A" w:rsidRDefault="00E14B1A" w:rsidP="00E14B1A">
      <w:pPr>
        <w:pStyle w:val="ListParagraph"/>
      </w:pPr>
    </w:p>
    <w:p w14:paraId="3FA3AC5E" w14:textId="3DBE3DE5" w:rsidR="00EB4F19" w:rsidRPr="00EB4F19" w:rsidRDefault="00E14B1A" w:rsidP="00E14B1A">
      <w:pPr>
        <w:pStyle w:val="ListParagraph"/>
        <w:rPr>
          <w:sz w:val="28"/>
        </w:rPr>
      </w:pPr>
      <w:r>
        <w:rPr>
          <w:noProof/>
        </w:rPr>
        <w:drawing>
          <wp:inline distT="0" distB="0" distL="0" distR="0" wp14:anchorId="465955E7" wp14:editId="566BF30E">
            <wp:extent cx="4648088" cy="269748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54658" cy="2701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75222" w14:textId="42D4931F" w:rsidR="00EB4F19" w:rsidRDefault="005240E2">
      <w:pPr>
        <w:rPr>
          <w:b/>
        </w:rPr>
      </w:pPr>
      <w:r w:rsidRPr="005240E2">
        <w:rPr>
          <w:rFonts w:hint="eastAsia"/>
          <w:b/>
        </w:rPr>
        <w:t>Ta</w:t>
      </w:r>
      <w:r w:rsidRPr="005240E2">
        <w:rPr>
          <w:b/>
        </w:rPr>
        <w:t xml:space="preserve">sk 2. </w:t>
      </w:r>
      <w:r w:rsidRPr="005240E2">
        <w:t xml:space="preserve">Based on our in-class discussion, </w:t>
      </w:r>
      <w:r>
        <w:t xml:space="preserve">write down the </w:t>
      </w:r>
      <w:r w:rsidRPr="005240E2">
        <w:t xml:space="preserve">most interesting/funniest/easiest acronym creation of the </w:t>
      </w:r>
      <w:r w:rsidR="00FB234A">
        <w:t xml:space="preserve">hybrid </w:t>
      </w:r>
      <w:r w:rsidRPr="005240E2">
        <w:t>standard architecture</w:t>
      </w:r>
      <w:r>
        <w:t>s</w:t>
      </w:r>
      <w:r w:rsidRPr="005240E2">
        <w:t>.</w:t>
      </w:r>
      <w:r>
        <w:rPr>
          <w:b/>
        </w:rPr>
        <w:t xml:space="preserve"> </w:t>
      </w:r>
      <w:r w:rsidR="00E772CC">
        <w:rPr>
          <w:b/>
        </w:rPr>
        <w:t>(</w:t>
      </w:r>
      <w:r w:rsidR="008078D4">
        <w:rPr>
          <w:b/>
          <w:color w:val="FF0000"/>
        </w:rPr>
        <w:t>1</w:t>
      </w:r>
      <w:r w:rsidR="00E772CC" w:rsidRPr="00E772CC">
        <w:rPr>
          <w:b/>
          <w:color w:val="FF0000"/>
        </w:rPr>
        <w:t xml:space="preserve"> point</w:t>
      </w:r>
      <w:r w:rsidR="00E772CC">
        <w:rPr>
          <w:b/>
        </w:rPr>
        <w:t>)</w:t>
      </w:r>
    </w:p>
    <w:p w14:paraId="701CD28B" w14:textId="537B0D10" w:rsidR="00F24C77" w:rsidRDefault="00F24C77">
      <w:pPr>
        <w:rPr>
          <w:b/>
        </w:rPr>
      </w:pPr>
      <w:r>
        <w:rPr>
          <w:b/>
        </w:rPr>
        <w:t xml:space="preserve">ATIDP And Today I’m Desiring Pizza </w:t>
      </w:r>
      <w:bookmarkStart w:id="0" w:name="_GoBack"/>
      <w:bookmarkEnd w:id="0"/>
    </w:p>
    <w:p w14:paraId="2A4D4B50" w14:textId="59B5912E" w:rsidR="00F93260" w:rsidRDefault="00E14B1A">
      <w:r w:rsidRPr="00E14B1A">
        <w:rPr>
          <w:b/>
        </w:rPr>
        <w:t xml:space="preserve">Task </w:t>
      </w:r>
      <w:r w:rsidR="005240E2">
        <w:rPr>
          <w:b/>
        </w:rPr>
        <w:t>3</w:t>
      </w:r>
      <w:r w:rsidRPr="00E14B1A">
        <w:rPr>
          <w:b/>
        </w:rPr>
        <w:t>.</w:t>
      </w:r>
      <w:r>
        <w:t xml:space="preserve"> </w:t>
      </w:r>
      <w:r w:rsidR="004D542E">
        <w:t>This is a hand-on task. Y</w:t>
      </w:r>
      <w:r w:rsidR="00F93260">
        <w:t xml:space="preserve">ou need to download </w:t>
      </w:r>
      <w:proofErr w:type="spellStart"/>
      <w:r w:rsidR="00F93260">
        <w:t>wireshark</w:t>
      </w:r>
      <w:proofErr w:type="spellEnd"/>
      <w:r w:rsidR="00F93260">
        <w:t xml:space="preserve"> software from </w:t>
      </w:r>
      <w:hyperlink r:id="rId6" w:history="1">
        <w:r w:rsidR="00F93260" w:rsidRPr="00250D45">
          <w:rPr>
            <w:rStyle w:val="Hyperlink"/>
          </w:rPr>
          <w:t>www.wireshark.org</w:t>
        </w:r>
      </w:hyperlink>
      <w:r w:rsidR="00F93260">
        <w:t>.</w:t>
      </w:r>
      <w:r w:rsidR="004D542E">
        <w:t xml:space="preserve"> Read the instruction document to be familiar with </w:t>
      </w:r>
      <w:proofErr w:type="spellStart"/>
      <w:r w:rsidR="004D542E">
        <w:t>wireshark</w:t>
      </w:r>
      <w:proofErr w:type="spellEnd"/>
      <w:r w:rsidR="00CC66BE">
        <w:t>. C</w:t>
      </w:r>
      <w:r w:rsidR="00F93260">
        <w:t>apture and observe packets between your own host and servers</w:t>
      </w:r>
      <w:r w:rsidR="00CC66BE">
        <w:t>. Answer the following questions.</w:t>
      </w:r>
      <w:r w:rsidR="006A3605">
        <w:t xml:space="preserve"> </w:t>
      </w:r>
      <w:r w:rsidR="006A3605">
        <w:rPr>
          <w:b/>
        </w:rPr>
        <w:t>(</w:t>
      </w:r>
      <w:r w:rsidR="006A3605">
        <w:rPr>
          <w:b/>
          <w:color w:val="FF0000"/>
        </w:rPr>
        <w:t>12</w:t>
      </w:r>
      <w:r w:rsidR="006A3605" w:rsidRPr="00E772CC">
        <w:rPr>
          <w:b/>
          <w:color w:val="FF0000"/>
        </w:rPr>
        <w:t xml:space="preserve"> points</w:t>
      </w:r>
      <w:r w:rsidR="006A3605">
        <w:rPr>
          <w:b/>
        </w:rPr>
        <w:t>)</w:t>
      </w:r>
    </w:p>
    <w:p w14:paraId="4DFFCE9F" w14:textId="5D7580EF" w:rsidR="00F93260" w:rsidRDefault="00F93260" w:rsidP="00F93260">
      <w:pPr>
        <w:pStyle w:val="ListParagraph"/>
        <w:numPr>
          <w:ilvl w:val="0"/>
          <w:numId w:val="1"/>
        </w:numPr>
      </w:pPr>
      <w:r>
        <w:t xml:space="preserve">Download </w:t>
      </w:r>
      <w:proofErr w:type="spellStart"/>
      <w:r>
        <w:t>wireshark</w:t>
      </w:r>
      <w:proofErr w:type="spellEnd"/>
      <w:r>
        <w:t xml:space="preserve"> software from </w:t>
      </w:r>
      <w:hyperlink r:id="rId7" w:history="1">
        <w:r w:rsidRPr="00250D45">
          <w:rPr>
            <w:rStyle w:val="Hyperlink"/>
          </w:rPr>
          <w:t>www.wireshark.org</w:t>
        </w:r>
      </w:hyperlink>
      <w:r>
        <w:t xml:space="preserve">. Install it on your own computer. Post the very first screenshot of your </w:t>
      </w:r>
      <w:proofErr w:type="spellStart"/>
      <w:r>
        <w:t>wireshark</w:t>
      </w:r>
      <w:proofErr w:type="spellEnd"/>
      <w:r>
        <w:t xml:space="preserve"> welcome page. (</w:t>
      </w:r>
      <w:r w:rsidR="004D542E">
        <w:rPr>
          <w:b/>
          <w:color w:val="FF0000"/>
        </w:rPr>
        <w:t>1</w:t>
      </w:r>
      <w:r w:rsidRPr="000F212C">
        <w:rPr>
          <w:b/>
          <w:color w:val="FF0000"/>
        </w:rPr>
        <w:t xml:space="preserve"> point</w:t>
      </w:r>
      <w:r>
        <w:t>)</w:t>
      </w:r>
    </w:p>
    <w:p w14:paraId="7FE04170" w14:textId="30B7A607" w:rsidR="00597BC5" w:rsidRDefault="00597BC5" w:rsidP="00597BC5">
      <w:pPr>
        <w:ind w:left="360"/>
      </w:pPr>
      <w:r>
        <w:rPr>
          <w:noProof/>
        </w:rPr>
        <w:lastRenderedPageBreak/>
        <w:drawing>
          <wp:inline distT="0" distB="0" distL="0" distR="0" wp14:anchorId="10692553" wp14:editId="4E658B06">
            <wp:extent cx="4562475" cy="35320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5617" cy="3534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04D98" w14:textId="5405C062" w:rsidR="00D76308" w:rsidRDefault="00D76308" w:rsidP="00D76308">
      <w:pPr>
        <w:pStyle w:val="ListParagraph"/>
      </w:pPr>
    </w:p>
    <w:p w14:paraId="64F7330D" w14:textId="289344CA" w:rsidR="00F93260" w:rsidRDefault="00D76308" w:rsidP="00F93260">
      <w:pPr>
        <w:pStyle w:val="ListParagraph"/>
        <w:numPr>
          <w:ilvl w:val="0"/>
          <w:numId w:val="1"/>
        </w:numPr>
      </w:pPr>
      <w:r>
        <w:t xml:space="preserve">Check the packet flow, which interface you are going to use to monitor and capture </w:t>
      </w:r>
      <w:r w:rsidR="00E14B1A">
        <w:t>packets? _</w:t>
      </w:r>
      <w:r w:rsidR="000F212C">
        <w:t>_____</w:t>
      </w:r>
      <w:r w:rsidR="00E14B1A">
        <w:t>_ (</w:t>
      </w:r>
      <w:r w:rsidR="005240E2">
        <w:rPr>
          <w:b/>
          <w:color w:val="FF0000"/>
        </w:rPr>
        <w:t>1</w:t>
      </w:r>
      <w:r w:rsidR="000F212C" w:rsidRPr="000F212C">
        <w:rPr>
          <w:b/>
          <w:color w:val="FF0000"/>
        </w:rPr>
        <w:t xml:space="preserve"> point</w:t>
      </w:r>
      <w:r w:rsidR="000F212C">
        <w:t>)</w:t>
      </w:r>
    </w:p>
    <w:p w14:paraId="34C2CA88" w14:textId="3E5D650A" w:rsidR="00597BC5" w:rsidRDefault="00597BC5" w:rsidP="00597BC5">
      <w:pPr>
        <w:ind w:firstLine="720"/>
      </w:pPr>
      <w:r>
        <w:t>The packet that we are going to use is Wi-Fi</w:t>
      </w:r>
    </w:p>
    <w:p w14:paraId="765E5800" w14:textId="4980D403" w:rsidR="00D76308" w:rsidRDefault="00D76308" w:rsidP="00BB0240">
      <w:pPr>
        <w:pStyle w:val="ListParagraph"/>
        <w:numPr>
          <w:ilvl w:val="0"/>
          <w:numId w:val="1"/>
        </w:numPr>
      </w:pPr>
      <w:r>
        <w:t xml:space="preserve">Select the suitable interface and star to collect data, get a screenshot </w:t>
      </w:r>
      <w:r w:rsidR="000F212C">
        <w:t>of</w:t>
      </w:r>
      <w:r>
        <w:t xml:space="preserve"> your </w:t>
      </w:r>
      <w:r w:rsidR="000F212C">
        <w:t>interface and post it here</w:t>
      </w:r>
      <w:r>
        <w:t>.</w:t>
      </w:r>
      <w:r w:rsidR="000F212C">
        <w:t xml:space="preserve"> You are supposed to see a listing of moving packets. (</w:t>
      </w:r>
      <w:r w:rsidR="005240E2">
        <w:rPr>
          <w:b/>
          <w:color w:val="FF0000"/>
        </w:rPr>
        <w:t>1</w:t>
      </w:r>
      <w:r w:rsidR="000F212C" w:rsidRPr="000F212C">
        <w:rPr>
          <w:b/>
          <w:color w:val="FF0000"/>
        </w:rPr>
        <w:t xml:space="preserve"> point</w:t>
      </w:r>
      <w:r w:rsidR="000F212C">
        <w:t>)</w:t>
      </w:r>
    </w:p>
    <w:p w14:paraId="6E5262C2" w14:textId="5F341E23" w:rsidR="0063627B" w:rsidRDefault="0063627B" w:rsidP="0063627B">
      <w:pPr>
        <w:pStyle w:val="ListParagraph"/>
      </w:pPr>
      <w:r>
        <w:rPr>
          <w:noProof/>
        </w:rPr>
        <w:drawing>
          <wp:inline distT="0" distB="0" distL="0" distR="0" wp14:anchorId="6D7501C6" wp14:editId="034DD964">
            <wp:extent cx="5943600" cy="15462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8EDA5" w14:textId="77777777" w:rsidR="00BB0240" w:rsidRDefault="00BB0240" w:rsidP="00BB0240">
      <w:pPr>
        <w:pStyle w:val="ListParagraph"/>
      </w:pPr>
    </w:p>
    <w:p w14:paraId="2DCCCC4E" w14:textId="7A4DBDC9" w:rsidR="00D76308" w:rsidRDefault="000F212C" w:rsidP="00D76308">
      <w:pPr>
        <w:pStyle w:val="ListParagraph"/>
        <w:numPr>
          <w:ilvl w:val="0"/>
          <w:numId w:val="1"/>
        </w:numPr>
      </w:pPr>
      <w:r>
        <w:t xml:space="preserve">Stop data collection from </w:t>
      </w:r>
      <w:proofErr w:type="spellStart"/>
      <w:r>
        <w:t>wireshark</w:t>
      </w:r>
      <w:proofErr w:type="spellEnd"/>
      <w:r>
        <w:t xml:space="preserve">. </w:t>
      </w:r>
      <w:r w:rsidR="00D76308">
        <w:t>Restart your browser</w:t>
      </w:r>
      <w:r>
        <w:t xml:space="preserve"> (leave the URL box empty)</w:t>
      </w:r>
      <w:r w:rsidR="00D76308">
        <w:t xml:space="preserve">. </w:t>
      </w:r>
      <w:r w:rsidR="00C42295">
        <w:t>Switch</w:t>
      </w:r>
      <w:r>
        <w:t xml:space="preserve"> back</w:t>
      </w:r>
      <w:r w:rsidR="00C42295">
        <w:t xml:space="preserve"> to your </w:t>
      </w:r>
      <w:proofErr w:type="spellStart"/>
      <w:r w:rsidR="00C42295">
        <w:t>wireshark</w:t>
      </w:r>
      <w:proofErr w:type="spellEnd"/>
      <w:r w:rsidR="00C42295">
        <w:t xml:space="preserve"> and click </w:t>
      </w:r>
      <w:r w:rsidR="00FC74C6">
        <w:rPr>
          <w:rFonts w:hint="eastAsia"/>
        </w:rPr>
        <w:t>Capture</w:t>
      </w:r>
      <w:r w:rsidR="00C42295">
        <w:t xml:space="preserve"> to start collect data. Go back to your browser and enter a URL</w:t>
      </w:r>
      <w:r>
        <w:rPr>
          <w:rFonts w:hint="eastAsia"/>
        </w:rPr>
        <w:t>:</w:t>
      </w:r>
      <w:r>
        <w:t xml:space="preserve"> Wikipedia.org</w:t>
      </w:r>
      <w:r w:rsidR="00C42295">
        <w:t xml:space="preserve">. Observe the flurry of packets in the </w:t>
      </w:r>
      <w:proofErr w:type="spellStart"/>
      <w:r w:rsidR="00C42295">
        <w:t>wireshark</w:t>
      </w:r>
      <w:proofErr w:type="spellEnd"/>
      <w:r w:rsidR="00C42295">
        <w:t xml:space="preserve"> summary window. Wait for 1</w:t>
      </w:r>
      <w:r w:rsidR="00BB0240">
        <w:t>0</w:t>
      </w:r>
      <w:r w:rsidR="00C42295">
        <w:t xml:space="preserve"> </w:t>
      </w:r>
      <w:r w:rsidR="00BB0240">
        <w:t>seconds</w:t>
      </w:r>
      <w:r w:rsidR="00C42295">
        <w:t>,</w:t>
      </w:r>
      <w:r w:rsidR="00BB0240">
        <w:t xml:space="preserve"> then</w:t>
      </w:r>
      <w:r w:rsidR="00C42295">
        <w:t xml:space="preserve"> stop collection.</w:t>
      </w:r>
      <w:r w:rsidR="00BB0240">
        <w:t xml:space="preserve"> The listing of packets </w:t>
      </w:r>
      <w:proofErr w:type="gramStart"/>
      <w:r w:rsidR="00BB0240">
        <w:t>are</w:t>
      </w:r>
      <w:proofErr w:type="gramEnd"/>
      <w:r w:rsidR="00BB0240">
        <w:t xml:space="preserve"> the communication between your own host and the URL. </w:t>
      </w:r>
    </w:p>
    <w:p w14:paraId="361E7A25" w14:textId="77777777" w:rsidR="00C42295" w:rsidRDefault="00C42295" w:rsidP="00C42295">
      <w:pPr>
        <w:pStyle w:val="ListParagraph"/>
      </w:pPr>
    </w:p>
    <w:p w14:paraId="7DE78677" w14:textId="432E5A6A" w:rsidR="00C42295" w:rsidRDefault="00C42295" w:rsidP="00D76308">
      <w:pPr>
        <w:pStyle w:val="ListParagraph"/>
        <w:numPr>
          <w:ilvl w:val="0"/>
          <w:numId w:val="1"/>
        </w:numPr>
      </w:pPr>
      <w:r>
        <w:t>What is your own host IP address____</w:t>
      </w:r>
      <w:r w:rsidR="00190BE0">
        <w:t>192.168.1.96</w:t>
      </w:r>
      <w:r>
        <w:t xml:space="preserve">______ (you can use windows </w:t>
      </w:r>
      <w:proofErr w:type="spellStart"/>
      <w:r>
        <w:t>powershell</w:t>
      </w:r>
      <w:proofErr w:type="spellEnd"/>
      <w:r>
        <w:t xml:space="preserve"> or other method to figure it out)</w:t>
      </w:r>
      <w:r w:rsidR="00BB0240">
        <w:t xml:space="preserve"> </w:t>
      </w:r>
      <w:r w:rsidR="00BB0240" w:rsidRPr="00BB0240">
        <w:rPr>
          <w:b/>
          <w:color w:val="FF0000"/>
        </w:rPr>
        <w:t>(</w:t>
      </w:r>
      <w:proofErr w:type="gramStart"/>
      <w:r w:rsidR="005240E2">
        <w:rPr>
          <w:b/>
          <w:color w:val="FF0000"/>
        </w:rPr>
        <w:t>1</w:t>
      </w:r>
      <w:r w:rsidR="00BB0240" w:rsidRPr="00BB0240">
        <w:rPr>
          <w:b/>
          <w:color w:val="FF0000"/>
        </w:rPr>
        <w:t xml:space="preserve"> points)</w:t>
      </w:r>
      <w:proofErr w:type="gramEnd"/>
    </w:p>
    <w:p w14:paraId="1541CDE4" w14:textId="77777777" w:rsidR="00C42295" w:rsidRDefault="00C42295" w:rsidP="00C42295">
      <w:pPr>
        <w:pStyle w:val="ListParagraph"/>
      </w:pPr>
    </w:p>
    <w:p w14:paraId="08E5F42F" w14:textId="3AB97A0E" w:rsidR="00C42295" w:rsidRDefault="00C42295" w:rsidP="00C42295">
      <w:pPr>
        <w:pStyle w:val="ListParagraph"/>
        <w:numPr>
          <w:ilvl w:val="0"/>
          <w:numId w:val="1"/>
        </w:numPr>
      </w:pPr>
      <w:r>
        <w:t xml:space="preserve">What is the </w:t>
      </w:r>
      <w:r w:rsidR="00AA67B2">
        <w:t>Wikipedia.org</w:t>
      </w:r>
      <w:r>
        <w:t xml:space="preserve"> IP address___</w:t>
      </w:r>
      <w:r w:rsidR="00F02DEC" w:rsidRPr="00F02DEC">
        <w:t xml:space="preserve"> </w:t>
      </w:r>
      <w:r w:rsidR="00F02DEC" w:rsidRPr="00F02DEC">
        <w:t>208.80.154.224</w:t>
      </w:r>
      <w:r w:rsidR="00F02DEC" w:rsidRPr="00F02DEC">
        <w:t xml:space="preserve"> </w:t>
      </w:r>
      <w:r>
        <w:t xml:space="preserve">______ (you can use windows </w:t>
      </w:r>
      <w:proofErr w:type="spellStart"/>
      <w:r>
        <w:t>powershell</w:t>
      </w:r>
      <w:proofErr w:type="spellEnd"/>
      <w:r>
        <w:t xml:space="preserve"> or other method to figure it out)</w:t>
      </w:r>
      <w:r w:rsidR="00BB0240">
        <w:t xml:space="preserve"> </w:t>
      </w:r>
      <w:r w:rsidR="00BB0240" w:rsidRPr="00BB0240">
        <w:rPr>
          <w:b/>
          <w:color w:val="FF0000"/>
        </w:rPr>
        <w:t>(</w:t>
      </w:r>
      <w:r w:rsidR="005240E2">
        <w:rPr>
          <w:b/>
          <w:color w:val="FF0000"/>
        </w:rPr>
        <w:t>1</w:t>
      </w:r>
      <w:r w:rsidR="00BB0240" w:rsidRPr="00BB0240">
        <w:rPr>
          <w:b/>
          <w:color w:val="FF0000"/>
        </w:rPr>
        <w:t xml:space="preserve"> points)</w:t>
      </w:r>
    </w:p>
    <w:p w14:paraId="4CD151F4" w14:textId="78D56BB0" w:rsidR="00C42295" w:rsidRDefault="00C42295" w:rsidP="00C42295">
      <w:pPr>
        <w:pStyle w:val="ListParagraph"/>
      </w:pPr>
    </w:p>
    <w:p w14:paraId="2E913D1E" w14:textId="14E27D3F" w:rsidR="00C42295" w:rsidRDefault="00C42295" w:rsidP="00C42295">
      <w:pPr>
        <w:pStyle w:val="ListParagraph"/>
      </w:pPr>
    </w:p>
    <w:p w14:paraId="3DD32E97" w14:textId="3F468E53" w:rsidR="00C42295" w:rsidRDefault="00C42295" w:rsidP="00C42295">
      <w:pPr>
        <w:pStyle w:val="ListParagraph"/>
        <w:numPr>
          <w:ilvl w:val="0"/>
          <w:numId w:val="1"/>
        </w:numPr>
      </w:pPr>
      <w:r>
        <w:t xml:space="preserve">Select one TCP </w:t>
      </w:r>
      <w:r w:rsidR="00AA67B2">
        <w:t>segment</w:t>
      </w:r>
      <w:r>
        <w:t xml:space="preserve"> </w:t>
      </w:r>
      <w:r w:rsidR="00BB0240">
        <w:rPr>
          <w:rFonts w:hint="eastAsia"/>
        </w:rPr>
        <w:t>by</w:t>
      </w:r>
      <w:r w:rsidR="00BB0240">
        <w:t xml:space="preserve"> c</w:t>
      </w:r>
      <w:r w:rsidR="00AA67B2">
        <w:t>lick</w:t>
      </w:r>
      <w:r w:rsidR="00BB0240">
        <w:t>ing</w:t>
      </w:r>
      <w:r w:rsidR="00AA67B2">
        <w:t xml:space="preserve"> on that in the summary window. Then explore </w:t>
      </w:r>
      <w:r w:rsidR="00BB0240">
        <w:t>the selected packet</w:t>
      </w:r>
      <w:r w:rsidR="00AA67B2">
        <w:t xml:space="preserve"> in the detail window.</w:t>
      </w:r>
      <w:r w:rsidR="00BB0240">
        <w:t xml:space="preserve"> You can see the layer hierarchy in the detail window.</w:t>
      </w:r>
    </w:p>
    <w:p w14:paraId="405E8CF2" w14:textId="199F9813" w:rsidR="00AA67B2" w:rsidRDefault="00AA67B2" w:rsidP="00AA67B2">
      <w:pPr>
        <w:pStyle w:val="ListParagraph"/>
      </w:pPr>
      <w:r>
        <w:t xml:space="preserve">What is the encapsulation type of the current </w:t>
      </w:r>
      <w:r w:rsidR="00E14B1A">
        <w:t>frame? _</w:t>
      </w:r>
      <w:r>
        <w:t>_____</w:t>
      </w:r>
      <w:proofErr w:type="gramStart"/>
      <w:r w:rsidR="00F02DEC">
        <w:t>Ethernet(</w:t>
      </w:r>
      <w:proofErr w:type="gramEnd"/>
      <w:r w:rsidR="00F02DEC">
        <w:t>1)</w:t>
      </w:r>
      <w:r>
        <w:t>___</w:t>
      </w:r>
      <w:r w:rsidR="00BB0240" w:rsidRPr="00BB0240">
        <w:rPr>
          <w:b/>
          <w:color w:val="FF0000"/>
        </w:rPr>
        <w:t xml:space="preserve"> (1 point)</w:t>
      </w:r>
    </w:p>
    <w:p w14:paraId="3AB5B772" w14:textId="1E9E3986" w:rsidR="00AA67B2" w:rsidRDefault="00AA67B2" w:rsidP="00AA67B2">
      <w:pPr>
        <w:pStyle w:val="ListParagraph"/>
      </w:pPr>
      <w:r>
        <w:t xml:space="preserve">What is the destination’s EUI-48 </w:t>
      </w:r>
      <w:r w:rsidR="00E14B1A">
        <w:t>address? _</w:t>
      </w:r>
      <w:r>
        <w:t>____</w:t>
      </w:r>
      <w:r w:rsidR="003D2132">
        <w:t>e</w:t>
      </w:r>
      <w:proofErr w:type="gramStart"/>
      <w:r w:rsidR="003D2132">
        <w:t>4:f</w:t>
      </w:r>
      <w:proofErr w:type="gramEnd"/>
      <w:r w:rsidR="003D2132">
        <w:t>0:42:a9:91:b2</w:t>
      </w:r>
      <w:r>
        <w:t>________</w:t>
      </w:r>
      <w:r w:rsidR="00E14B1A">
        <w:t>_</w:t>
      </w:r>
      <w:r w:rsidR="00E14B1A" w:rsidRPr="00BB0240">
        <w:rPr>
          <w:b/>
          <w:color w:val="FF0000"/>
        </w:rPr>
        <w:t xml:space="preserve"> (</w:t>
      </w:r>
      <w:r w:rsidR="00BB0240" w:rsidRPr="00BB0240">
        <w:rPr>
          <w:b/>
          <w:color w:val="FF0000"/>
        </w:rPr>
        <w:t>1 point)</w:t>
      </w:r>
    </w:p>
    <w:p w14:paraId="4B2EEC83" w14:textId="6634AEB1" w:rsidR="00AA67B2" w:rsidRDefault="00AA67B2" w:rsidP="00AA67B2">
      <w:pPr>
        <w:pStyle w:val="ListParagraph"/>
      </w:pPr>
      <w:r>
        <w:t xml:space="preserve">Within the Internet Protocol version 4, what is the value of Time to </w:t>
      </w:r>
      <w:r w:rsidR="00E14B1A">
        <w:t>Live? _</w:t>
      </w:r>
      <w:r>
        <w:t>____</w:t>
      </w:r>
      <w:r w:rsidR="007007D8">
        <w:t>the Time to Live: 128</w:t>
      </w:r>
      <w:r>
        <w:t>___</w:t>
      </w:r>
      <w:r w:rsidR="00E14B1A">
        <w:t>_</w:t>
      </w:r>
      <w:r w:rsidR="00E14B1A" w:rsidRPr="00BB0240">
        <w:rPr>
          <w:b/>
          <w:color w:val="FF0000"/>
        </w:rPr>
        <w:t xml:space="preserve"> (</w:t>
      </w:r>
      <w:r w:rsidR="00BB0240" w:rsidRPr="00BB0240">
        <w:rPr>
          <w:b/>
          <w:color w:val="FF0000"/>
        </w:rPr>
        <w:t>1 point)</w:t>
      </w:r>
    </w:p>
    <w:p w14:paraId="0D26F2B9" w14:textId="29402271" w:rsidR="00AA67B2" w:rsidRDefault="00AA67B2" w:rsidP="00AA67B2">
      <w:pPr>
        <w:pStyle w:val="ListParagraph"/>
      </w:pPr>
      <w:r>
        <w:t xml:space="preserve">Within the Transmission Control Protocol, by checking which field, you will know the type of the current TCP </w:t>
      </w:r>
      <w:r w:rsidR="00E14B1A">
        <w:t>segment? _</w:t>
      </w:r>
      <w:r>
        <w:t>__</w:t>
      </w:r>
      <w:r w:rsidR="007007D8">
        <w:t>TCP Segment Len</w:t>
      </w:r>
      <w:r>
        <w:t xml:space="preserve">_____ </w:t>
      </w:r>
      <w:r w:rsidR="00BB0240" w:rsidRPr="00BB0240">
        <w:rPr>
          <w:b/>
          <w:color w:val="FF0000"/>
        </w:rPr>
        <w:t>(</w:t>
      </w:r>
      <w:r w:rsidR="00E772CC">
        <w:rPr>
          <w:b/>
          <w:color w:val="FF0000"/>
        </w:rPr>
        <w:t>2</w:t>
      </w:r>
      <w:r w:rsidR="00BB0240" w:rsidRPr="00BB0240">
        <w:rPr>
          <w:b/>
          <w:color w:val="FF0000"/>
        </w:rPr>
        <w:t xml:space="preserve"> point</w:t>
      </w:r>
      <w:r w:rsidR="00E772CC">
        <w:rPr>
          <w:b/>
          <w:color w:val="FF0000"/>
        </w:rPr>
        <w:t>s</w:t>
      </w:r>
      <w:r w:rsidR="00BB0240" w:rsidRPr="00BB0240">
        <w:rPr>
          <w:b/>
          <w:color w:val="FF0000"/>
        </w:rPr>
        <w:t>)</w:t>
      </w:r>
    </w:p>
    <w:p w14:paraId="331FB6C4" w14:textId="34DBE6DB" w:rsidR="000F212C" w:rsidRDefault="000F212C" w:rsidP="00AA67B2">
      <w:pPr>
        <w:pStyle w:val="ListParagraph"/>
      </w:pPr>
      <w:r>
        <w:t>What type of the TCP segment i</w:t>
      </w:r>
      <w:r w:rsidR="00BB0240">
        <w:t xml:space="preserve">s </w:t>
      </w:r>
      <w:r w:rsidR="00E14B1A">
        <w:t>it? _</w:t>
      </w:r>
      <w:r>
        <w:t>__</w:t>
      </w:r>
      <w:r w:rsidR="001108BD">
        <w:t xml:space="preserve">TCP </w:t>
      </w:r>
      <w:r w:rsidR="003D2132">
        <w:t>Segment</w:t>
      </w:r>
      <w:r w:rsidR="001108BD">
        <w:t xml:space="preserve"> Len:117</w:t>
      </w:r>
      <w:r>
        <w:t>_____</w:t>
      </w:r>
      <w:r w:rsidR="00BB0240">
        <w:t xml:space="preserve"> </w:t>
      </w:r>
      <w:r w:rsidR="00BB0240" w:rsidRPr="00BB0240">
        <w:rPr>
          <w:b/>
          <w:color w:val="FF0000"/>
        </w:rPr>
        <w:t>(1 point)</w:t>
      </w:r>
    </w:p>
    <w:p w14:paraId="1CB8FF19" w14:textId="5169C0D5" w:rsidR="000F212C" w:rsidRDefault="000F212C" w:rsidP="00AA67B2">
      <w:pPr>
        <w:pStyle w:val="ListParagraph"/>
      </w:pPr>
      <w:r>
        <w:t>Insert a screenshot of the details window of your current exploration.</w:t>
      </w:r>
      <w:r w:rsidR="00BB0240">
        <w:t xml:space="preserve"> </w:t>
      </w:r>
      <w:r w:rsidR="00BB0240" w:rsidRPr="00BB0240">
        <w:rPr>
          <w:b/>
          <w:color w:val="FF0000"/>
        </w:rPr>
        <w:t>(1 point)</w:t>
      </w:r>
    </w:p>
    <w:p w14:paraId="7B0999A5" w14:textId="3A583D9C" w:rsidR="000F212C" w:rsidRDefault="000F212C" w:rsidP="00AA67B2">
      <w:pPr>
        <w:pStyle w:val="ListParagraph"/>
      </w:pPr>
    </w:p>
    <w:p w14:paraId="0040A4CA" w14:textId="638BDE25" w:rsidR="006275F4" w:rsidRDefault="003D2132" w:rsidP="00D76308">
      <w:pPr>
        <w:pStyle w:val="ListParagraph"/>
      </w:pPr>
      <w:r>
        <w:rPr>
          <w:noProof/>
        </w:rPr>
        <w:drawing>
          <wp:inline distT="0" distB="0" distL="0" distR="0" wp14:anchorId="07D60E95" wp14:editId="154280B8">
            <wp:extent cx="5943600" cy="284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75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81A6C"/>
    <w:multiLevelType w:val="hybridMultilevel"/>
    <w:tmpl w:val="C8306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D12C38"/>
    <w:multiLevelType w:val="hybridMultilevel"/>
    <w:tmpl w:val="2AD81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64660B"/>
    <w:multiLevelType w:val="hybridMultilevel"/>
    <w:tmpl w:val="27EC0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0MDYyNDewNLAwMTBU0lEKTi0uzszPAykwqgUAiUuTFSwAAAA="/>
  </w:docVars>
  <w:rsids>
    <w:rsidRoot w:val="005B0712"/>
    <w:rsid w:val="000F212C"/>
    <w:rsid w:val="000F3955"/>
    <w:rsid w:val="001108BD"/>
    <w:rsid w:val="00190BE0"/>
    <w:rsid w:val="0025490B"/>
    <w:rsid w:val="00345E28"/>
    <w:rsid w:val="00371CA5"/>
    <w:rsid w:val="003D0BC8"/>
    <w:rsid w:val="003D2132"/>
    <w:rsid w:val="003F4BC7"/>
    <w:rsid w:val="00471851"/>
    <w:rsid w:val="004D542E"/>
    <w:rsid w:val="005240E2"/>
    <w:rsid w:val="0054135D"/>
    <w:rsid w:val="00560070"/>
    <w:rsid w:val="00597BC5"/>
    <w:rsid w:val="005B0712"/>
    <w:rsid w:val="006275F4"/>
    <w:rsid w:val="0063514D"/>
    <w:rsid w:val="0063627B"/>
    <w:rsid w:val="006A3605"/>
    <w:rsid w:val="007007D8"/>
    <w:rsid w:val="008078D4"/>
    <w:rsid w:val="00904574"/>
    <w:rsid w:val="00AA67B2"/>
    <w:rsid w:val="00BB0240"/>
    <w:rsid w:val="00C42295"/>
    <w:rsid w:val="00CC66BE"/>
    <w:rsid w:val="00D76308"/>
    <w:rsid w:val="00E14B1A"/>
    <w:rsid w:val="00E772CC"/>
    <w:rsid w:val="00EB4F19"/>
    <w:rsid w:val="00F02DEC"/>
    <w:rsid w:val="00F24C77"/>
    <w:rsid w:val="00F93260"/>
    <w:rsid w:val="00FB234A"/>
    <w:rsid w:val="00FC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E62B0"/>
  <w15:chartTrackingRefBased/>
  <w15:docId w15:val="{BF804B70-FB4D-4C5D-AE0F-923E5BFF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32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326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932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://www.wireshark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ireshark.or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Jiao</dc:creator>
  <cp:keywords/>
  <dc:description/>
  <cp:lastModifiedBy>Jaime Bonilla</cp:lastModifiedBy>
  <cp:revision>4</cp:revision>
  <dcterms:created xsi:type="dcterms:W3CDTF">2019-02-06T19:18:00Z</dcterms:created>
  <dcterms:modified xsi:type="dcterms:W3CDTF">2019-02-11T02:20:00Z</dcterms:modified>
</cp:coreProperties>
</file>